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E2BFC8" w14:textId="2F6B4C08" w:rsidR="00EC2389" w:rsidRPr="00C42D45" w:rsidRDefault="00EC2389" w:rsidP="00EC2389">
      <w:pPr>
        <w:jc w:val="right"/>
        <w:rPr>
          <w:rFonts w:cstheme="minorHAnsi"/>
          <w:b/>
          <w:sz w:val="20"/>
          <w:szCs w:val="20"/>
        </w:rPr>
      </w:pPr>
      <w:bookmarkStart w:id="0" w:name="_GoBack"/>
      <w:bookmarkEnd w:id="0"/>
      <w:r w:rsidRPr="00C42D45">
        <w:rPr>
          <w:rFonts w:cstheme="minorHAnsi"/>
          <w:b/>
          <w:sz w:val="20"/>
          <w:szCs w:val="20"/>
        </w:rPr>
        <w:t xml:space="preserve">ZAŁĄCZNIK NR: 7 </w:t>
      </w:r>
    </w:p>
    <w:p w14:paraId="5875F864" w14:textId="2EF57D10" w:rsidR="00C42D45" w:rsidRPr="00C42D45" w:rsidRDefault="00EC2389" w:rsidP="00C42D45">
      <w:pPr>
        <w:jc w:val="center"/>
        <w:rPr>
          <w:rFonts w:cstheme="minorHAnsi"/>
          <w:b/>
          <w:sz w:val="20"/>
          <w:szCs w:val="20"/>
        </w:rPr>
      </w:pPr>
      <w:r w:rsidRPr="00C42D45">
        <w:rPr>
          <w:rFonts w:cstheme="minorHAnsi"/>
          <w:b/>
          <w:sz w:val="20"/>
          <w:szCs w:val="20"/>
        </w:rPr>
        <w:t>CENNIK</w:t>
      </w:r>
    </w:p>
    <w:p w14:paraId="2E7E4D81" w14:textId="77777777" w:rsidR="00EC2389" w:rsidRPr="00754BFB" w:rsidRDefault="00EC2389" w:rsidP="00EC2389">
      <w:pPr>
        <w:rPr>
          <w:rFonts w:cstheme="minorHAnsi"/>
          <w:b/>
          <w:sz w:val="16"/>
          <w:szCs w:val="16"/>
        </w:rPr>
      </w:pPr>
      <w:r w:rsidRPr="00754BFB">
        <w:rPr>
          <w:rFonts w:cstheme="minorHAnsi"/>
          <w:b/>
          <w:sz w:val="16"/>
          <w:szCs w:val="16"/>
        </w:rPr>
        <w:t>I Informacje ogólne</w:t>
      </w:r>
    </w:p>
    <w:p w14:paraId="3E702B73" w14:textId="77777777" w:rsidR="00EC2389" w:rsidRPr="00754BFB" w:rsidRDefault="00EC2389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rFonts w:cstheme="minorHAnsi"/>
          <w:sz w:val="16"/>
          <w:szCs w:val="16"/>
        </w:rPr>
        <w:t>dostęp do wyposażonych biur w 7 dni w tygodniu w godzinach 7-22</w:t>
      </w:r>
    </w:p>
    <w:p w14:paraId="703FAF98" w14:textId="77777777" w:rsidR="00EC2389" w:rsidRPr="00754BFB" w:rsidRDefault="00EC2389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rFonts w:cstheme="minorHAnsi"/>
          <w:sz w:val="16"/>
          <w:szCs w:val="16"/>
        </w:rPr>
        <w:t xml:space="preserve">dostęp do </w:t>
      </w:r>
      <w:proofErr w:type="spellStart"/>
      <w:r w:rsidRPr="00754BFB">
        <w:rPr>
          <w:rFonts w:cstheme="minorHAnsi"/>
          <w:sz w:val="16"/>
          <w:szCs w:val="16"/>
        </w:rPr>
        <w:t>internetu</w:t>
      </w:r>
      <w:proofErr w:type="spellEnd"/>
      <w:r w:rsidRPr="00754BFB">
        <w:rPr>
          <w:rFonts w:cstheme="minorHAnsi"/>
          <w:sz w:val="16"/>
          <w:szCs w:val="16"/>
        </w:rPr>
        <w:t xml:space="preserve"> (Wi-Fi)</w:t>
      </w:r>
    </w:p>
    <w:p w14:paraId="56404BBC" w14:textId="77777777" w:rsidR="00EC2389" w:rsidRPr="00754BFB" w:rsidRDefault="00EC2389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rFonts w:cstheme="minorHAnsi"/>
          <w:sz w:val="16"/>
          <w:szCs w:val="16"/>
        </w:rPr>
        <w:t xml:space="preserve">dostęp do pomieszczeń wspólnych i </w:t>
      </w:r>
      <w:proofErr w:type="spellStart"/>
      <w:r w:rsidRPr="00754BFB">
        <w:rPr>
          <w:rFonts w:cstheme="minorHAnsi"/>
          <w:sz w:val="16"/>
          <w:szCs w:val="16"/>
        </w:rPr>
        <w:t>sal</w:t>
      </w:r>
      <w:proofErr w:type="spellEnd"/>
      <w:r w:rsidRPr="00754BFB">
        <w:rPr>
          <w:rFonts w:cstheme="minorHAnsi"/>
          <w:sz w:val="16"/>
          <w:szCs w:val="16"/>
        </w:rPr>
        <w:t xml:space="preserve"> spotkań na piętrze inkubatora</w:t>
      </w:r>
    </w:p>
    <w:p w14:paraId="7BA64C53" w14:textId="6956E459" w:rsidR="00EC2389" w:rsidRPr="00754BFB" w:rsidRDefault="00EC2389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rFonts w:cstheme="minorHAnsi"/>
          <w:sz w:val="16"/>
          <w:szCs w:val="16"/>
        </w:rPr>
        <w:t>dostęp do innych powierzchni CZIiTT PW na preferencyjnych warunkach</w:t>
      </w:r>
    </w:p>
    <w:p w14:paraId="35CB14F9" w14:textId="0E332EF7" w:rsidR="00EC2389" w:rsidRPr="00754BFB" w:rsidRDefault="00AB3310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sz w:val="16"/>
          <w:szCs w:val="16"/>
          <w:lang w:val="pl-PL"/>
        </w:rPr>
        <w:t>dostęp do</w:t>
      </w:r>
      <w:r w:rsidR="00EC2389" w:rsidRPr="00754BFB">
        <w:rPr>
          <w:sz w:val="16"/>
          <w:szCs w:val="16"/>
        </w:rPr>
        <w:t xml:space="preserve"> ksero</w:t>
      </w:r>
    </w:p>
    <w:p w14:paraId="4AF06202" w14:textId="77777777" w:rsidR="00EC2389" w:rsidRPr="00754BFB" w:rsidRDefault="00EC2389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rFonts w:cstheme="minorHAnsi"/>
          <w:sz w:val="16"/>
          <w:szCs w:val="16"/>
        </w:rPr>
        <w:t>obsługa korespondencji pocztowej przychodzącej</w:t>
      </w:r>
    </w:p>
    <w:p w14:paraId="02ECC07F" w14:textId="77777777" w:rsidR="00EC2389" w:rsidRPr="00754BFB" w:rsidRDefault="00EC2389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sz w:val="16"/>
          <w:szCs w:val="16"/>
        </w:rPr>
        <w:t xml:space="preserve">możliwość umieszczenia podstawowych informacji o firmie na stronie internetowej CZIiTT PW </w:t>
      </w:r>
    </w:p>
    <w:p w14:paraId="4FA16C7A" w14:textId="77777777" w:rsidR="00EC2389" w:rsidRPr="00754BFB" w:rsidRDefault="00EC2389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rFonts w:cstheme="minorHAnsi"/>
          <w:sz w:val="16"/>
          <w:szCs w:val="16"/>
        </w:rPr>
        <w:t>konsultacje z ekspertami i mentorami inkubatora</w:t>
      </w:r>
      <w:r w:rsidRPr="00754BFB">
        <w:rPr>
          <w:sz w:val="16"/>
          <w:szCs w:val="16"/>
        </w:rPr>
        <w:t xml:space="preserve"> </w:t>
      </w:r>
    </w:p>
    <w:p w14:paraId="2DD09515" w14:textId="1CA42770" w:rsidR="00C42D45" w:rsidRPr="00754BFB" w:rsidRDefault="00EC2389" w:rsidP="00EC2389">
      <w:pPr>
        <w:pStyle w:val="Akapitzlist"/>
        <w:numPr>
          <w:ilvl w:val="0"/>
          <w:numId w:val="6"/>
        </w:numPr>
        <w:spacing w:before="120" w:after="120" w:line="276" w:lineRule="auto"/>
        <w:jc w:val="both"/>
        <w:rPr>
          <w:rFonts w:cstheme="minorHAnsi"/>
          <w:sz w:val="16"/>
          <w:szCs w:val="16"/>
        </w:rPr>
      </w:pPr>
      <w:r w:rsidRPr="00754BFB">
        <w:rPr>
          <w:sz w:val="16"/>
          <w:szCs w:val="16"/>
        </w:rPr>
        <w:t xml:space="preserve">udział w wydarzeniach </w:t>
      </w:r>
      <w:proofErr w:type="spellStart"/>
      <w:r w:rsidRPr="00754BFB">
        <w:rPr>
          <w:sz w:val="16"/>
          <w:szCs w:val="16"/>
        </w:rPr>
        <w:t>networkingowych</w:t>
      </w:r>
      <w:proofErr w:type="spellEnd"/>
      <w:r w:rsidRPr="00754BFB">
        <w:rPr>
          <w:sz w:val="16"/>
          <w:szCs w:val="16"/>
        </w:rPr>
        <w:t xml:space="preserve"> organizowanych przez CZIiTT PW</w:t>
      </w:r>
    </w:p>
    <w:p w14:paraId="5B750D3B" w14:textId="40C70326" w:rsidR="00EC2389" w:rsidRPr="00754BFB" w:rsidRDefault="00EC2389" w:rsidP="00EC2389">
      <w:pPr>
        <w:rPr>
          <w:rFonts w:cstheme="minorHAnsi"/>
          <w:b/>
          <w:sz w:val="16"/>
          <w:szCs w:val="16"/>
        </w:rPr>
      </w:pPr>
      <w:r w:rsidRPr="00754BFB">
        <w:rPr>
          <w:rFonts w:cstheme="minorHAnsi"/>
          <w:b/>
          <w:sz w:val="16"/>
          <w:szCs w:val="16"/>
        </w:rPr>
        <w:t>II Zniżki dla lokatorów inkubatora w zakresie wynajmu powierzchni:</w:t>
      </w:r>
    </w:p>
    <w:tbl>
      <w:tblPr>
        <w:tblStyle w:val="Tabela-Siatka"/>
        <w:tblW w:w="8080" w:type="dxa"/>
        <w:tblInd w:w="-5" w:type="dxa"/>
        <w:tblLook w:val="04A0" w:firstRow="1" w:lastRow="0" w:firstColumn="1" w:lastColumn="0" w:noHBand="0" w:noVBand="1"/>
      </w:tblPr>
      <w:tblGrid>
        <w:gridCol w:w="4111"/>
        <w:gridCol w:w="3969"/>
      </w:tblGrid>
      <w:tr w:rsidR="0082113C" w:rsidRPr="0082113C" w14:paraId="41182868" w14:textId="77777777" w:rsidTr="0082113C">
        <w:tc>
          <w:tcPr>
            <w:tcW w:w="4111" w:type="dxa"/>
          </w:tcPr>
          <w:p w14:paraId="01EDCB82" w14:textId="0E45E194" w:rsidR="0082113C" w:rsidRPr="0082113C" w:rsidRDefault="0082113C" w:rsidP="00E05209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Lokator niebędący spółką </w:t>
            </w:r>
            <w:proofErr w:type="spellStart"/>
            <w:r>
              <w:rPr>
                <w:rFonts w:cstheme="minorHAnsi"/>
                <w:sz w:val="16"/>
                <w:szCs w:val="16"/>
              </w:rPr>
              <w:t>spin</w:t>
            </w:r>
            <w:proofErr w:type="spellEnd"/>
            <w:r>
              <w:rPr>
                <w:rFonts w:cstheme="minorHAnsi"/>
                <w:sz w:val="16"/>
                <w:szCs w:val="16"/>
              </w:rPr>
              <w:t>-off Politechniki Warszawskiej</w:t>
            </w:r>
          </w:p>
        </w:tc>
        <w:tc>
          <w:tcPr>
            <w:tcW w:w="3969" w:type="dxa"/>
          </w:tcPr>
          <w:p w14:paraId="1AA4D8A6" w14:textId="2AC5FADF" w:rsidR="0082113C" w:rsidRPr="0082113C" w:rsidRDefault="0082113C" w:rsidP="00E05209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Lokator będący spółką </w:t>
            </w:r>
            <w:proofErr w:type="spellStart"/>
            <w:r>
              <w:rPr>
                <w:rFonts w:cstheme="minorHAnsi"/>
                <w:sz w:val="16"/>
                <w:szCs w:val="16"/>
              </w:rPr>
              <w:t>spin</w:t>
            </w:r>
            <w:proofErr w:type="spellEnd"/>
            <w:r>
              <w:rPr>
                <w:rFonts w:cstheme="minorHAnsi"/>
                <w:sz w:val="16"/>
                <w:szCs w:val="16"/>
              </w:rPr>
              <w:t>-off Politechniki Warszawskiej</w:t>
            </w:r>
          </w:p>
        </w:tc>
      </w:tr>
      <w:tr w:rsidR="0082113C" w:rsidRPr="0082113C" w14:paraId="59451722" w14:textId="77777777" w:rsidTr="0082113C">
        <w:tc>
          <w:tcPr>
            <w:tcW w:w="4111" w:type="dxa"/>
          </w:tcPr>
          <w:p w14:paraId="5D1C2D2D" w14:textId="6E3F9787" w:rsidR="0082113C" w:rsidRPr="0082113C" w:rsidRDefault="0082113C" w:rsidP="00E05209">
            <w:pPr>
              <w:pStyle w:val="Akapitzlist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82113C">
              <w:rPr>
                <w:rFonts w:cstheme="minorHAnsi"/>
                <w:sz w:val="16"/>
                <w:szCs w:val="16"/>
              </w:rPr>
              <w:t>1-6 mc – 60%</w:t>
            </w:r>
          </w:p>
        </w:tc>
        <w:tc>
          <w:tcPr>
            <w:tcW w:w="3969" w:type="dxa"/>
          </w:tcPr>
          <w:p w14:paraId="1CFE0CFD" w14:textId="73DA1ABA" w:rsidR="0082113C" w:rsidRDefault="0082113C" w:rsidP="00E05209">
            <w:pPr>
              <w:pStyle w:val="Akapitzlist"/>
              <w:numPr>
                <w:ilvl w:val="0"/>
                <w:numId w:val="5"/>
              </w:numPr>
              <w:ind w:left="406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-3 mc – 100%</w:t>
            </w:r>
          </w:p>
        </w:tc>
      </w:tr>
      <w:tr w:rsidR="0082113C" w:rsidRPr="0082113C" w14:paraId="2398CD15" w14:textId="77777777" w:rsidTr="0082113C">
        <w:tc>
          <w:tcPr>
            <w:tcW w:w="4111" w:type="dxa"/>
          </w:tcPr>
          <w:p w14:paraId="52AAAEE1" w14:textId="18A50889" w:rsidR="0082113C" w:rsidRPr="0082113C" w:rsidRDefault="0082113C" w:rsidP="00E05209">
            <w:pPr>
              <w:pStyle w:val="Akapitzlist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82113C">
              <w:rPr>
                <w:rFonts w:cstheme="minorHAnsi"/>
                <w:sz w:val="16"/>
                <w:szCs w:val="16"/>
              </w:rPr>
              <w:t>7-12 mc – 40%</w:t>
            </w:r>
          </w:p>
        </w:tc>
        <w:tc>
          <w:tcPr>
            <w:tcW w:w="3969" w:type="dxa"/>
          </w:tcPr>
          <w:p w14:paraId="7903D895" w14:textId="00A21DBF" w:rsidR="0082113C" w:rsidRDefault="0082113C" w:rsidP="00E05209">
            <w:pPr>
              <w:pStyle w:val="Akapitzlist"/>
              <w:numPr>
                <w:ilvl w:val="0"/>
                <w:numId w:val="5"/>
              </w:numPr>
              <w:ind w:left="406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-6 mc – 80%</w:t>
            </w:r>
          </w:p>
        </w:tc>
      </w:tr>
      <w:tr w:rsidR="0082113C" w:rsidRPr="0082113C" w14:paraId="1E668294" w14:textId="062F9168" w:rsidTr="0082113C">
        <w:tc>
          <w:tcPr>
            <w:tcW w:w="4111" w:type="dxa"/>
          </w:tcPr>
          <w:p w14:paraId="5F6AC723" w14:textId="0E45383B" w:rsidR="0082113C" w:rsidRPr="0082113C" w:rsidRDefault="0082113C" w:rsidP="00E05209">
            <w:pPr>
              <w:pStyle w:val="Akapitzlist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82113C">
              <w:rPr>
                <w:rFonts w:cstheme="minorHAnsi"/>
                <w:sz w:val="16"/>
                <w:szCs w:val="16"/>
              </w:rPr>
              <w:t>13-18 mc – 20%</w:t>
            </w:r>
          </w:p>
        </w:tc>
        <w:tc>
          <w:tcPr>
            <w:tcW w:w="3969" w:type="dxa"/>
          </w:tcPr>
          <w:p w14:paraId="69E9E878" w14:textId="2BF11671" w:rsidR="0082113C" w:rsidRPr="0082113C" w:rsidRDefault="0082113C" w:rsidP="00E05209">
            <w:pPr>
              <w:pStyle w:val="Akapitzlist"/>
              <w:numPr>
                <w:ilvl w:val="0"/>
                <w:numId w:val="5"/>
              </w:numPr>
              <w:ind w:left="406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  <w:lang w:val="pl-PL"/>
              </w:rPr>
              <w:t>7</w:t>
            </w:r>
            <w:r w:rsidRPr="0082113C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  <w:lang w:val="pl-PL"/>
              </w:rPr>
              <w:t>12</w:t>
            </w:r>
            <w:r w:rsidRPr="0082113C">
              <w:rPr>
                <w:rFonts w:cstheme="minorHAnsi"/>
                <w:sz w:val="16"/>
                <w:szCs w:val="16"/>
              </w:rPr>
              <w:t xml:space="preserve"> mc – 60%</w:t>
            </w:r>
          </w:p>
        </w:tc>
      </w:tr>
      <w:tr w:rsidR="0082113C" w:rsidRPr="0082113C" w14:paraId="2E89CC1A" w14:textId="4D882B72" w:rsidTr="0082113C">
        <w:tc>
          <w:tcPr>
            <w:tcW w:w="4111" w:type="dxa"/>
          </w:tcPr>
          <w:p w14:paraId="5DAC1AB7" w14:textId="108AD55A" w:rsidR="0082113C" w:rsidRPr="0082113C" w:rsidRDefault="0082113C" w:rsidP="00E05209">
            <w:pPr>
              <w:pStyle w:val="Akapitzlist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82113C">
              <w:rPr>
                <w:rFonts w:cstheme="minorHAnsi"/>
                <w:sz w:val="16"/>
                <w:szCs w:val="16"/>
              </w:rPr>
              <w:t>od 19 mc – opłata po stawkach komercyjnych</w:t>
            </w:r>
          </w:p>
        </w:tc>
        <w:tc>
          <w:tcPr>
            <w:tcW w:w="3969" w:type="dxa"/>
          </w:tcPr>
          <w:p w14:paraId="7BF784CF" w14:textId="6FA03085" w:rsidR="0082113C" w:rsidRPr="0082113C" w:rsidRDefault="0082113C" w:rsidP="00E05209">
            <w:pPr>
              <w:pStyle w:val="Akapitzlist"/>
              <w:numPr>
                <w:ilvl w:val="0"/>
                <w:numId w:val="5"/>
              </w:numPr>
              <w:ind w:left="406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  <w:lang w:val="pl-PL"/>
              </w:rPr>
              <w:t>13</w:t>
            </w:r>
            <w:r w:rsidRPr="0082113C">
              <w:rPr>
                <w:rFonts w:cstheme="minorHAnsi"/>
                <w:sz w:val="16"/>
                <w:szCs w:val="16"/>
              </w:rPr>
              <w:t>-1</w:t>
            </w:r>
            <w:r>
              <w:rPr>
                <w:rFonts w:cstheme="minorHAnsi"/>
                <w:sz w:val="16"/>
                <w:szCs w:val="16"/>
                <w:lang w:val="pl-PL"/>
              </w:rPr>
              <w:t>8</w:t>
            </w:r>
            <w:r w:rsidRPr="0082113C">
              <w:rPr>
                <w:rFonts w:cstheme="minorHAnsi"/>
                <w:sz w:val="16"/>
                <w:szCs w:val="16"/>
              </w:rPr>
              <w:t xml:space="preserve"> mc – 40%</w:t>
            </w:r>
          </w:p>
        </w:tc>
      </w:tr>
      <w:tr w:rsidR="0082113C" w:rsidRPr="0082113C" w14:paraId="64D60264" w14:textId="61AEF594" w:rsidTr="0082113C">
        <w:tc>
          <w:tcPr>
            <w:tcW w:w="4111" w:type="dxa"/>
          </w:tcPr>
          <w:p w14:paraId="7767D151" w14:textId="3864E008" w:rsidR="0082113C" w:rsidRPr="0082113C" w:rsidRDefault="0082113C" w:rsidP="00E05209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69" w:type="dxa"/>
          </w:tcPr>
          <w:p w14:paraId="10101CB0" w14:textId="5190BB0E" w:rsidR="0082113C" w:rsidRPr="0082113C" w:rsidRDefault="0082113C" w:rsidP="00E05209">
            <w:pPr>
              <w:pStyle w:val="Akapitzlist"/>
              <w:numPr>
                <w:ilvl w:val="0"/>
                <w:numId w:val="5"/>
              </w:numPr>
              <w:ind w:left="406"/>
              <w:rPr>
                <w:rFonts w:cstheme="minorHAnsi"/>
                <w:sz w:val="16"/>
                <w:szCs w:val="16"/>
              </w:rPr>
            </w:pPr>
            <w:r w:rsidRPr="0082113C">
              <w:rPr>
                <w:rFonts w:cstheme="minorHAnsi"/>
                <w:sz w:val="16"/>
                <w:szCs w:val="16"/>
              </w:rPr>
              <w:t>1</w:t>
            </w:r>
            <w:r>
              <w:rPr>
                <w:rFonts w:cstheme="minorHAnsi"/>
                <w:sz w:val="16"/>
                <w:szCs w:val="16"/>
                <w:lang w:val="pl-PL"/>
              </w:rPr>
              <w:t>9</w:t>
            </w:r>
            <w:r w:rsidRPr="0082113C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  <w:lang w:val="pl-PL"/>
              </w:rPr>
              <w:t>24</w:t>
            </w:r>
            <w:r w:rsidRPr="0082113C">
              <w:rPr>
                <w:rFonts w:cstheme="minorHAnsi"/>
                <w:sz w:val="16"/>
                <w:szCs w:val="16"/>
              </w:rPr>
              <w:t xml:space="preserve"> mc – 20%</w:t>
            </w:r>
          </w:p>
        </w:tc>
      </w:tr>
      <w:tr w:rsidR="0082113C" w:rsidRPr="0082113C" w14:paraId="410DC0EE" w14:textId="55295152" w:rsidTr="0082113C">
        <w:tc>
          <w:tcPr>
            <w:tcW w:w="4111" w:type="dxa"/>
          </w:tcPr>
          <w:p w14:paraId="01269AD0" w14:textId="10F365C8" w:rsidR="0082113C" w:rsidRPr="0082113C" w:rsidRDefault="0082113C" w:rsidP="00E05209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69" w:type="dxa"/>
          </w:tcPr>
          <w:p w14:paraId="2D219846" w14:textId="0EBAD3CC" w:rsidR="0082113C" w:rsidRPr="0082113C" w:rsidRDefault="0082113C" w:rsidP="00E05209">
            <w:pPr>
              <w:pStyle w:val="Akapitzlist"/>
              <w:numPr>
                <w:ilvl w:val="0"/>
                <w:numId w:val="5"/>
              </w:numPr>
              <w:ind w:left="406"/>
              <w:rPr>
                <w:rFonts w:cstheme="minorHAnsi"/>
                <w:sz w:val="16"/>
                <w:szCs w:val="16"/>
              </w:rPr>
            </w:pPr>
            <w:r w:rsidRPr="0082113C">
              <w:rPr>
                <w:rFonts w:cstheme="minorHAnsi"/>
                <w:sz w:val="16"/>
                <w:szCs w:val="16"/>
              </w:rPr>
              <w:t xml:space="preserve">od </w:t>
            </w:r>
            <w:r>
              <w:rPr>
                <w:rFonts w:cstheme="minorHAnsi"/>
                <w:sz w:val="16"/>
                <w:szCs w:val="16"/>
                <w:lang w:val="pl-PL"/>
              </w:rPr>
              <w:t>25</w:t>
            </w:r>
            <w:r w:rsidRPr="0082113C">
              <w:rPr>
                <w:rFonts w:cstheme="minorHAnsi"/>
                <w:sz w:val="16"/>
                <w:szCs w:val="16"/>
              </w:rPr>
              <w:t xml:space="preserve"> mc – opłata po stawkach komercyjnych</w:t>
            </w:r>
          </w:p>
        </w:tc>
      </w:tr>
    </w:tbl>
    <w:p w14:paraId="505A3CD5" w14:textId="1615DF94" w:rsidR="00EC2389" w:rsidRPr="00754BFB" w:rsidRDefault="00FD1D24" w:rsidP="00406533">
      <w:pPr>
        <w:spacing w:before="120"/>
        <w:rPr>
          <w:rFonts w:cstheme="minorHAnsi"/>
          <w:b/>
          <w:sz w:val="16"/>
          <w:szCs w:val="16"/>
        </w:rPr>
      </w:pPr>
      <w:r w:rsidRPr="00754BFB">
        <w:rPr>
          <w:rFonts w:cstheme="minorHAnsi"/>
          <w:b/>
          <w:sz w:val="16"/>
          <w:szCs w:val="16"/>
        </w:rPr>
        <w:t xml:space="preserve">III </w:t>
      </w:r>
      <w:r w:rsidR="00EC2389" w:rsidRPr="00754BFB">
        <w:rPr>
          <w:rFonts w:cstheme="minorHAnsi"/>
          <w:b/>
          <w:sz w:val="16"/>
          <w:szCs w:val="16"/>
        </w:rPr>
        <w:t>CENNIK WYNAJMU POWIERZCHNI</w:t>
      </w:r>
    </w:p>
    <w:tbl>
      <w:tblPr>
        <w:tblStyle w:val="Tabela-Siatka"/>
        <w:tblW w:w="8075" w:type="dxa"/>
        <w:tblLook w:val="04A0" w:firstRow="1" w:lastRow="0" w:firstColumn="1" w:lastColumn="0" w:noHBand="0" w:noVBand="1"/>
      </w:tblPr>
      <w:tblGrid>
        <w:gridCol w:w="2547"/>
        <w:gridCol w:w="567"/>
        <w:gridCol w:w="850"/>
        <w:gridCol w:w="993"/>
        <w:gridCol w:w="992"/>
        <w:gridCol w:w="992"/>
        <w:gridCol w:w="1134"/>
      </w:tblGrid>
      <w:tr w:rsidR="00EC2389" w:rsidRPr="00754BFB" w14:paraId="1AD8AAB3" w14:textId="77777777" w:rsidTr="00E05209">
        <w:tc>
          <w:tcPr>
            <w:tcW w:w="2547" w:type="dxa"/>
          </w:tcPr>
          <w:p w14:paraId="30DC9C3C" w14:textId="77777777" w:rsidR="00EC2389" w:rsidRPr="00754BFB" w:rsidRDefault="00EC2389" w:rsidP="00D35C6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>Nr. pokoju</w:t>
            </w:r>
          </w:p>
        </w:tc>
        <w:tc>
          <w:tcPr>
            <w:tcW w:w="567" w:type="dxa"/>
          </w:tcPr>
          <w:p w14:paraId="1A627002" w14:textId="77777777" w:rsidR="00EC2389" w:rsidRPr="00754BFB" w:rsidRDefault="00EC2389" w:rsidP="00D35C6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>ilość osób</w:t>
            </w:r>
          </w:p>
        </w:tc>
        <w:tc>
          <w:tcPr>
            <w:tcW w:w="850" w:type="dxa"/>
          </w:tcPr>
          <w:p w14:paraId="4D6FB7C5" w14:textId="77777777" w:rsidR="00EC2389" w:rsidRPr="00754BFB" w:rsidRDefault="00EC2389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>Pow. (m2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51E9DF80" w14:textId="5CE05224" w:rsidR="00EC2389" w:rsidRPr="00754BFB" w:rsidRDefault="00EC2389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>opłata</w:t>
            </w:r>
            <w:r w:rsidRPr="00754BFB">
              <w:rPr>
                <w:rFonts w:cstheme="minorHAnsi"/>
                <w:sz w:val="16"/>
                <w:szCs w:val="16"/>
              </w:rPr>
              <w:br/>
              <w:t xml:space="preserve"> m 1-6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43010A9" w14:textId="22401205" w:rsidR="00EC2389" w:rsidRPr="00754BFB" w:rsidRDefault="00EC2389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 xml:space="preserve">opłata </w:t>
            </w:r>
            <w:r w:rsidRPr="00754BFB">
              <w:rPr>
                <w:rFonts w:cstheme="minorHAnsi"/>
                <w:sz w:val="16"/>
                <w:szCs w:val="16"/>
              </w:rPr>
              <w:br/>
              <w:t>m 7-12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2FBF119" w14:textId="0EFFFDBF" w:rsidR="00EC2389" w:rsidRPr="00754BFB" w:rsidRDefault="00EC2389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 xml:space="preserve">opłata </w:t>
            </w:r>
            <w:r w:rsidRPr="00754BFB">
              <w:rPr>
                <w:rFonts w:cstheme="minorHAnsi"/>
                <w:sz w:val="16"/>
                <w:szCs w:val="16"/>
              </w:rPr>
              <w:br/>
              <w:t>m 13-1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65D0D6B" w14:textId="0DB63725" w:rsidR="00EC2389" w:rsidRPr="00754BFB" w:rsidRDefault="00EC2389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 xml:space="preserve">opłata </w:t>
            </w:r>
            <w:r w:rsidRPr="00754BFB">
              <w:rPr>
                <w:rFonts w:cstheme="minorHAnsi"/>
                <w:sz w:val="16"/>
                <w:szCs w:val="16"/>
              </w:rPr>
              <w:br/>
              <w:t>m 19-&gt;</w:t>
            </w:r>
          </w:p>
        </w:tc>
      </w:tr>
      <w:tr w:rsidR="00AB3310" w:rsidRPr="00754BFB" w14:paraId="3405D99C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FAC91B" w14:textId="2159C033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0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01E2C7" w14:textId="68196218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5E18E" w14:textId="0EEDD0C1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2,4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8AE8C4" w14:textId="64FBE5B7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859,2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107B6C" w14:textId="11F5FF72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288,8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5BBE5F" w14:textId="5855644B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718,4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1A2F7B7" w14:textId="09C92945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148,00 zł</w:t>
            </w:r>
          </w:p>
        </w:tc>
      </w:tr>
      <w:tr w:rsidR="00AB3310" w:rsidRPr="00754BFB" w14:paraId="2A1D0826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79FD01" w14:textId="0B2F1ADB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0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EBE634" w14:textId="30D519AC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B46BD" w14:textId="546E24F3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8,2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057F13" w14:textId="267A8172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255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E8E181" w14:textId="4C137456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883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1FF764" w14:textId="6C4D12AC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511,2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D6295E3" w14:textId="16C47DCF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139,00 zł</w:t>
            </w:r>
          </w:p>
        </w:tc>
      </w:tr>
      <w:tr w:rsidR="00AB3310" w:rsidRPr="00754BFB" w14:paraId="50A1109F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CE55C0" w14:textId="2925EB1F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1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BC6637" w14:textId="7A46A4FC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A200C" w14:textId="208C57E5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8,2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9C64EC" w14:textId="2A9A1F03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255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D86F2D" w14:textId="448E9681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883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2DE916" w14:textId="4004FF90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511,2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F53E5BA" w14:textId="46B366E0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139,00 zł</w:t>
            </w:r>
          </w:p>
        </w:tc>
      </w:tr>
      <w:tr w:rsidR="00AB3310" w:rsidRPr="00754BFB" w14:paraId="72A94246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078DEF" w14:textId="2EB9DA81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1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DCF26D" w14:textId="03345F05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D08F4" w14:textId="4314A8F5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2,6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5D4BD0" w14:textId="6FC33037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871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3235DD" w14:textId="43C711C9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307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494E2E" w14:textId="3A3C4608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743,2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9490DF5" w14:textId="7785A922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179,00 zł</w:t>
            </w:r>
          </w:p>
        </w:tc>
      </w:tr>
      <w:tr w:rsidR="00AB3310" w:rsidRPr="00754BFB" w14:paraId="13568BD8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606233" w14:textId="2B006354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1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A43896" w14:textId="0B2E05E1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837" w14:textId="0AA2A4C3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2,9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10F1AB" w14:textId="3D321FF3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893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13DCA0" w14:textId="7C156701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340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03C61B" w14:textId="74DF1F6C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787,2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ED3EDCD" w14:textId="67FAA20D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234,00 zł</w:t>
            </w:r>
          </w:p>
        </w:tc>
      </w:tr>
      <w:tr w:rsidR="00AB3310" w:rsidRPr="00754BFB" w14:paraId="3F18D305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3FA40C" w14:textId="48EF4689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1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85649B" w14:textId="7FA45204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17F13" w14:textId="1C977395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8,5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24E3F9" w14:textId="2EF6BF6C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273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4AD333" w14:textId="4F29CCA7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910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951C3A" w14:textId="4EC67671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547,2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68A898" w14:textId="4953ADF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184,00 zł</w:t>
            </w:r>
          </w:p>
        </w:tc>
      </w:tr>
      <w:tr w:rsidR="00AB3310" w:rsidRPr="00754BFB" w14:paraId="18AF2612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642DC6" w14:textId="1E71D861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3CDF4B" w14:textId="5DEB6D03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F1C56" w14:textId="7939CB14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7,9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FECBC9" w14:textId="77142893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234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DCAEDF" w14:textId="62E6D79B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851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2D541D" w14:textId="5418FD2F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468,8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F00B1BB" w14:textId="24F6A12B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086,00 zł</w:t>
            </w:r>
          </w:p>
        </w:tc>
      </w:tr>
      <w:tr w:rsidR="00AB3310" w:rsidRPr="00754BFB" w14:paraId="62D0CF94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543524" w14:textId="1086B637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1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876D2F" w14:textId="2BC1E9AD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48C60" w14:textId="3930C80F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2,7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3A12B8" w14:textId="07934AB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878,0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ED0080" w14:textId="7AD30274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317,0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38F84E" w14:textId="2EF2C0FD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756,0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C9A9EF4" w14:textId="5844612C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195,00 zł</w:t>
            </w:r>
          </w:p>
        </w:tc>
      </w:tr>
      <w:tr w:rsidR="00AB3310" w:rsidRPr="00754BFB" w14:paraId="4714271D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851E7" w14:textId="1B091F92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B15C2" w14:textId="492E66AB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EA3A5" w14:textId="1F77C2CA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4,7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08C78F" w14:textId="7F8E60F2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013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DC91E4" w14:textId="2F650879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520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D5A29C" w14:textId="50D91E16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027,2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7CBF8C9" w14:textId="7EF5873A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534,00 zł</w:t>
            </w:r>
          </w:p>
        </w:tc>
      </w:tr>
      <w:tr w:rsidR="00AB3310" w:rsidRPr="00754BFB" w14:paraId="6B8ABEF4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2D532E" w14:textId="480CD15F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2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DD0F23" w14:textId="14257947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A7C44" w14:textId="507882F8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3,9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9E32A5" w14:textId="54ED4F8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647,2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0993D3" w14:textId="5B4E3CEA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470,8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78BBC0" w14:textId="4F69503C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294,4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8C79423" w14:textId="7C4AAC87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4 118,00 zł</w:t>
            </w:r>
          </w:p>
        </w:tc>
      </w:tr>
      <w:tr w:rsidR="00AB3310" w:rsidRPr="00754BFB" w14:paraId="0AD5267C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CC9857" w14:textId="2EC8FF3B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2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FD2BA0" w14:textId="7CAA5362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F9A27" w14:textId="27B300E8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3,4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499BEB" w14:textId="6E4037CF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610,0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EF405E" w14:textId="03B06ED3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415,0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852041" w14:textId="44F4A41A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220,0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93329BE" w14:textId="0B5C35ED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4 025,00 zł</w:t>
            </w:r>
          </w:p>
        </w:tc>
      </w:tr>
      <w:tr w:rsidR="00AB3310" w:rsidRPr="00754BFB" w14:paraId="3FECFD30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3208F6" w14:textId="6FF44C7A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2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8E9BC2" w14:textId="2D4DD874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A4BE1" w14:textId="0C7A161B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1,5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3DA784" w14:textId="2D40721C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792,0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0564E" w14:textId="20EFAC98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188,0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0BE8FF" w14:textId="5E31123F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584,0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6F63F73" w14:textId="618F8CE4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980,00 zł</w:t>
            </w:r>
          </w:p>
        </w:tc>
      </w:tr>
      <w:tr w:rsidR="00AB3310" w:rsidRPr="00754BFB" w14:paraId="425B2B65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B9EF2F" w14:textId="0A26E08E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2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19A242" w14:textId="1E75ABBD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A30E" w14:textId="42AEB57E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0,9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E64233" w14:textId="009B7280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750,8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8690DE" w14:textId="7C580802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126,2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7075AF" w14:textId="7DB29308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501,6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D5F76BE" w14:textId="3F1D9AC7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877,00 zł</w:t>
            </w:r>
          </w:p>
        </w:tc>
      </w:tr>
      <w:tr w:rsidR="00AB3310" w:rsidRPr="00754BFB" w14:paraId="67F6702B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9C8966" w14:textId="1081615C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2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4FE161" w14:textId="234A4415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5F91E" w14:textId="437578A4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0,9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B2B430" w14:textId="1FEA5A6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755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B7696E" w14:textId="036F1400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133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54928E" w14:textId="7268480F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511,2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B871326" w14:textId="37BCB556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889,00 zł</w:t>
            </w:r>
          </w:p>
        </w:tc>
      </w:tr>
      <w:tr w:rsidR="00AB3310" w:rsidRPr="00754BFB" w14:paraId="35EE8E69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6B0C66" w14:textId="4E80BB9F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C760A0" w14:textId="7322ABF9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29D1C" w14:textId="0CA20B91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0,3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E223DA" w14:textId="6329357C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709,2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860C3B" w14:textId="72D98417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063,8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900974" w14:textId="1F1C3AF2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418,4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8C76EB3" w14:textId="4AD8AF82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773,00 zł</w:t>
            </w:r>
          </w:p>
        </w:tc>
      </w:tr>
      <w:tr w:rsidR="00AB3310" w:rsidRPr="00754BFB" w14:paraId="5BCCF6BF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762636" w14:textId="3BAA9B41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2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06A4B5CB" w14:textId="142C6134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DEEDDB" w14:textId="39771024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2,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7E4D8" w14:textId="11420008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513,6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F2F6BA" w14:textId="470404ED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270,4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F0299F" w14:textId="60F05BBC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027,2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B796964" w14:textId="066D2CA3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784,00 zł</w:t>
            </w:r>
          </w:p>
        </w:tc>
      </w:tr>
      <w:tr w:rsidR="00AB3310" w:rsidRPr="00754BFB" w14:paraId="6F724CBC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906D2D" w14:textId="1B12D3F3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94A5D" w14:textId="0599B12E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766A4BB" w14:textId="536DB7EB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5,3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CA76B3" w14:textId="7369860A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053,2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385F8F" w14:textId="14640FE4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579,8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B6C313" w14:textId="0456BC42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106,4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C666660" w14:textId="04012F87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633,00 zł</w:t>
            </w:r>
          </w:p>
        </w:tc>
      </w:tr>
      <w:tr w:rsidR="00AB3310" w:rsidRPr="00754BFB" w14:paraId="5414F60A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23B208A" w14:textId="3C59C1C2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3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C044E" w14:textId="742EE868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E0AB0" w14:textId="33359F51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5,3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8CE06C" w14:textId="70E667A6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053,2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8A6AF2" w14:textId="2AD8DCC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579,8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35AC58" w14:textId="592BFC7A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106,4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3216B0F" w14:textId="16817B5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633,00 zł</w:t>
            </w:r>
          </w:p>
        </w:tc>
      </w:tr>
      <w:tr w:rsidR="00AB3310" w:rsidRPr="00754BFB" w14:paraId="0395075D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E388B90" w14:textId="5A6AF6F5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3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EFFBC" w14:textId="4696CE8C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5A2C5" w14:textId="2B2DC450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17,8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322061" w14:textId="7A36555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227,2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1107A6" w14:textId="724F1DE7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1 840,8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5F400C" w14:textId="55C65FB3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454,4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928F6E9" w14:textId="09BB4C8F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068,00 zł</w:t>
            </w:r>
          </w:p>
        </w:tc>
      </w:tr>
      <w:tr w:rsidR="00AB3310" w:rsidRPr="00754BFB" w14:paraId="46CCE2D5" w14:textId="77777777" w:rsidTr="00E05209">
        <w:tc>
          <w:tcPr>
            <w:tcW w:w="254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000DCE" w14:textId="5490F9C8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2.3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E6264" w14:textId="227EB8F0" w:rsidR="00AB3310" w:rsidRPr="00754BFB" w:rsidRDefault="00AB3310" w:rsidP="00AB3310">
            <w:pPr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165E6" w14:textId="15D0FB65" w:rsidR="00AB3310" w:rsidRPr="00754BFB" w:rsidRDefault="00AB3310" w:rsidP="00E05209">
            <w:pPr>
              <w:jc w:val="left"/>
              <w:rPr>
                <w:rFonts w:cstheme="minorHAnsi"/>
                <w:sz w:val="16"/>
                <w:szCs w:val="16"/>
              </w:rPr>
            </w:pPr>
            <w:r w:rsidRPr="00754BFB">
              <w:rPr>
                <w:rFonts w:ascii="Calibri" w:hAnsi="Calibri"/>
                <w:color w:val="000000"/>
                <w:sz w:val="16"/>
                <w:szCs w:val="16"/>
              </w:rPr>
              <w:t>31,4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9F2503" w14:textId="24B3C5D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2 166,0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5BB2B0" w14:textId="5783A4BD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3 249,00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E2F888" w14:textId="573809BE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4 332,00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C655725" w14:textId="2BA4CF19" w:rsidR="00AB3310" w:rsidRPr="00754BFB" w:rsidRDefault="00AB3310" w:rsidP="00E05209">
            <w:pPr>
              <w:jc w:val="left"/>
              <w:rPr>
                <w:sz w:val="16"/>
                <w:szCs w:val="16"/>
              </w:rPr>
            </w:pPr>
            <w:r w:rsidRPr="00754BFB">
              <w:rPr>
                <w:rFonts w:ascii="Calibri" w:hAnsi="Calibri" w:cs="Calibri"/>
                <w:color w:val="000000"/>
                <w:sz w:val="16"/>
                <w:szCs w:val="16"/>
              </w:rPr>
              <w:t>5 415,00 zł</w:t>
            </w:r>
          </w:p>
        </w:tc>
      </w:tr>
      <w:tr w:rsidR="00406533" w:rsidRPr="00754BFB" w14:paraId="2A196591" w14:textId="77777777" w:rsidTr="00406533">
        <w:tc>
          <w:tcPr>
            <w:tcW w:w="254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EAAAA" w:themeFill="background2" w:themeFillShade="BF"/>
            <w:vAlign w:val="center"/>
          </w:tcPr>
          <w:p w14:paraId="781C9951" w14:textId="77777777" w:rsidR="00406533" w:rsidRPr="00754BFB" w:rsidRDefault="00406533" w:rsidP="00AB3310">
            <w:pPr>
              <w:rPr>
                <w:rFonts w:ascii="Calibri" w:hAnsi="Calibri"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7C32B255" w14:textId="77777777" w:rsidR="00406533" w:rsidRPr="00754BFB" w:rsidRDefault="00406533" w:rsidP="00AB3310">
            <w:pPr>
              <w:rPr>
                <w:rFonts w:ascii="Calibri" w:hAnsi="Calibri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3FF05519" w14:textId="77777777" w:rsidR="00406533" w:rsidRPr="00754BFB" w:rsidRDefault="00406533" w:rsidP="00E05209">
            <w:pPr>
              <w:rPr>
                <w:rFonts w:ascii="Calibri" w:hAnsi="Calibri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01FD816B" w14:textId="77777777" w:rsidR="00406533" w:rsidRPr="00754BFB" w:rsidRDefault="00406533" w:rsidP="00E0520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755A9778" w14:textId="77777777" w:rsidR="00406533" w:rsidRPr="00754BFB" w:rsidRDefault="00406533" w:rsidP="00E0520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2F71E03E" w14:textId="77777777" w:rsidR="00406533" w:rsidRPr="00754BFB" w:rsidRDefault="00406533" w:rsidP="00E0520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bottom"/>
          </w:tcPr>
          <w:p w14:paraId="3EB4687D" w14:textId="77777777" w:rsidR="00406533" w:rsidRPr="00754BFB" w:rsidRDefault="00406533" w:rsidP="00E05209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E05209" w:rsidRPr="00754BFB" w14:paraId="021FDD05" w14:textId="77777777" w:rsidTr="00E05209">
        <w:tc>
          <w:tcPr>
            <w:tcW w:w="254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8FC00F2" w14:textId="0AEB47AA" w:rsidR="00E05209" w:rsidRPr="00754BFB" w:rsidRDefault="00E05209" w:rsidP="00AB3310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jedno stanowisko prac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D04E0" w14:textId="44D09E45" w:rsidR="00E05209" w:rsidRPr="00754BFB" w:rsidRDefault="00E05209" w:rsidP="00AB3310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-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0F1B8" w14:textId="54F772D2" w:rsidR="00E05209" w:rsidRPr="00754BFB" w:rsidRDefault="00E05209" w:rsidP="00E05209">
            <w:pPr>
              <w:jc w:val="left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- 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F612B6" w14:textId="7DC5811A" w:rsidR="00E05209" w:rsidRPr="00754BFB" w:rsidRDefault="00E05209" w:rsidP="00E05209">
            <w:pPr>
              <w:jc w:val="lef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>364</w:t>
            </w:r>
            <w:r>
              <w:rPr>
                <w:rFonts w:cstheme="minorHAnsi"/>
                <w:sz w:val="16"/>
                <w:szCs w:val="16"/>
              </w:rPr>
              <w:t xml:space="preserve">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389520" w14:textId="2D3F0245" w:rsidR="00E05209" w:rsidRPr="00754BFB" w:rsidRDefault="00E05209" w:rsidP="00E05209">
            <w:pPr>
              <w:jc w:val="lef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>546 z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BDD1A1" w14:textId="2B08B7AB" w:rsidR="00E05209" w:rsidRPr="00754BFB" w:rsidRDefault="00E05209" w:rsidP="00E05209">
            <w:pPr>
              <w:jc w:val="lef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>728 zł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1FE1A3" w14:textId="0CDE64BD" w:rsidR="00E05209" w:rsidRPr="00754BFB" w:rsidRDefault="00E05209" w:rsidP="00E05209">
            <w:pPr>
              <w:jc w:val="left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754BFB">
              <w:rPr>
                <w:rFonts w:cstheme="minorHAnsi"/>
                <w:sz w:val="16"/>
                <w:szCs w:val="16"/>
              </w:rPr>
              <w:t>910 zł</w:t>
            </w:r>
          </w:p>
        </w:tc>
      </w:tr>
    </w:tbl>
    <w:p w14:paraId="5FCEA931" w14:textId="67160E11" w:rsidR="00AD320C" w:rsidRPr="00C42D45" w:rsidRDefault="00AD320C" w:rsidP="00591402">
      <w:pPr>
        <w:tabs>
          <w:tab w:val="left" w:pos="3270"/>
        </w:tabs>
        <w:rPr>
          <w:rFonts w:ascii="Adagio_Slab" w:hAnsi="Adagio_Slab"/>
          <w:sz w:val="16"/>
          <w:szCs w:val="16"/>
        </w:rPr>
        <w:sectPr w:rsidR="00AD320C" w:rsidRPr="00C42D45" w:rsidSect="004449DE">
          <w:headerReference w:type="default" r:id="rId8"/>
          <w:footerReference w:type="default" r:id="rId9"/>
          <w:headerReference w:type="first" r:id="rId10"/>
          <w:pgSz w:w="11906" w:h="16838" w:code="9"/>
          <w:pgMar w:top="2694" w:right="2835" w:bottom="567" w:left="1276" w:header="1418" w:footer="1020" w:gutter="0"/>
          <w:cols w:space="708"/>
          <w:docGrid w:linePitch="360"/>
        </w:sectPr>
      </w:pPr>
    </w:p>
    <w:p w14:paraId="1A0EC413" w14:textId="4AC24196" w:rsidR="00856201" w:rsidRPr="009F72F3" w:rsidRDefault="00856201" w:rsidP="009F72F3">
      <w:pPr>
        <w:tabs>
          <w:tab w:val="left" w:pos="1005"/>
        </w:tabs>
      </w:pPr>
    </w:p>
    <w:sectPr w:rsidR="00856201" w:rsidRPr="009F72F3" w:rsidSect="00B323CE">
      <w:type w:val="continuous"/>
      <w:pgSz w:w="11906" w:h="16838" w:code="9"/>
      <w:pgMar w:top="3969" w:right="2835" w:bottom="1021" w:left="1276" w:header="1418" w:footer="10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7900FA" w14:textId="77777777" w:rsidR="009D577B" w:rsidRDefault="009D577B" w:rsidP="00426574">
      <w:pPr>
        <w:spacing w:after="0" w:line="240" w:lineRule="auto"/>
      </w:pPr>
      <w:r>
        <w:separator/>
      </w:r>
    </w:p>
  </w:endnote>
  <w:endnote w:type="continuationSeparator" w:id="0">
    <w:p w14:paraId="4264039D" w14:textId="77777777" w:rsidR="009D577B" w:rsidRDefault="009D577B" w:rsidP="00426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dagio_Slab">
    <w:altName w:val="Courier New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Radikal WUT">
    <w:altName w:val="Courier New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D016E" w14:textId="77777777" w:rsidR="00992B7F" w:rsidRDefault="00992B7F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63D3F230" wp14:editId="1F739AFF">
              <wp:simplePos x="0" y="0"/>
              <wp:positionH relativeFrom="page">
                <wp:align>right</wp:align>
              </wp:positionH>
              <wp:positionV relativeFrom="bottomMargin">
                <wp:posOffset>-1461135</wp:posOffset>
              </wp:positionV>
              <wp:extent cx="1254125" cy="1458595"/>
              <wp:effectExtent l="0" t="0" r="0" b="0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4125" cy="14585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9B0DDB" w14:textId="77777777" w:rsidR="00992B7F" w:rsidRPr="001A2E96" w:rsidRDefault="00992B7F" w:rsidP="000A762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263039"/>
                              <w:sz w:val="24"/>
                              <w:szCs w:val="24"/>
                            </w:rPr>
                          </w:pPr>
                          <w:r w:rsidRPr="001A2E96">
                            <w:rPr>
                              <w:rFonts w:ascii="Radikal WUT" w:hAnsi="Radikal WUT"/>
                              <w:color w:val="263039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26F6E49" w14:textId="77777777" w:rsidR="00992B7F" w:rsidRPr="001A2E96" w:rsidRDefault="00992B7F" w:rsidP="000A762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263039"/>
                              <w:sz w:val="24"/>
                              <w:szCs w:val="24"/>
                            </w:rPr>
                          </w:pPr>
                          <w:r w:rsidRPr="001A2E96">
                            <w:rPr>
                              <w:rFonts w:ascii="Radikal WUT" w:hAnsi="Radikal WUT"/>
                              <w:color w:val="263039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37E6DDA8" w14:textId="77777777" w:rsidR="000A762D" w:rsidRPr="001A2E96" w:rsidRDefault="000A762D" w:rsidP="000A762D">
                          <w:pPr>
                            <w:spacing w:after="0" w:line="240" w:lineRule="auto"/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</w:pPr>
                        </w:p>
                        <w:p w14:paraId="0445F885" w14:textId="77777777" w:rsidR="008D0A8C" w:rsidRPr="001A2E96" w:rsidRDefault="008D0A8C" w:rsidP="00820F2E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</w:pPr>
                          <w:r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  <w:t xml:space="preserve">ul. Rektorska 4 </w:t>
                          </w:r>
                        </w:p>
                        <w:p w14:paraId="169150F2" w14:textId="77777777" w:rsidR="008D0A8C" w:rsidRPr="001A2E96" w:rsidRDefault="008D0A8C" w:rsidP="00820F2E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</w:pPr>
                          <w:r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  <w:t xml:space="preserve">00-614 Warszawa </w:t>
                          </w:r>
                        </w:p>
                        <w:p w14:paraId="7562F3B3" w14:textId="77777777" w:rsidR="00B81C64" w:rsidRPr="001A2E96" w:rsidRDefault="008D0A8C" w:rsidP="00820F2E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</w:pPr>
                          <w:r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  <w:t>tel. 22</w:t>
                          </w:r>
                          <w:r w:rsidR="00B81C64" w:rsidRPr="001A2E96">
                            <w:rPr>
                              <w:rFonts w:ascii="Calibri" w:hAnsi="Calibri" w:cs="Calibri"/>
                              <w:color w:val="263039"/>
                              <w:sz w:val="16"/>
                              <w:szCs w:val="16"/>
                            </w:rPr>
                            <w:t> </w:t>
                          </w:r>
                          <w:r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  <w:t>234</w:t>
                          </w:r>
                          <w:r w:rsidR="00B81C64"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</w:rPr>
                            <w:t xml:space="preserve"> 20 00</w:t>
                          </w:r>
                        </w:p>
                        <w:p w14:paraId="468599A5" w14:textId="77777777" w:rsidR="00B81C64" w:rsidRPr="001A2E96" w:rsidRDefault="00B81C64" w:rsidP="00820F2E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  <w:lang w:val="en-US"/>
                            </w:rPr>
                          </w:pPr>
                          <w:r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  <w:lang w:val="en-US"/>
                            </w:rPr>
                            <w:t>fax 22</w:t>
                          </w:r>
                          <w:r w:rsidRPr="001A2E96">
                            <w:rPr>
                              <w:rFonts w:ascii="Calibri" w:hAnsi="Calibri" w:cs="Calibri"/>
                              <w:color w:val="263039"/>
                              <w:sz w:val="16"/>
                              <w:szCs w:val="16"/>
                              <w:lang w:val="en-US"/>
                            </w:rPr>
                            <w:t> </w:t>
                          </w:r>
                          <w:r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  <w:lang w:val="en-US"/>
                            </w:rPr>
                            <w:t>234 14 19</w:t>
                          </w:r>
                          <w:r w:rsidR="008D0A8C"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</w:p>
                        <w:p w14:paraId="312D2CF8" w14:textId="3E154FAE" w:rsidR="00B81C64" w:rsidRPr="001A2E96" w:rsidRDefault="00B81C64" w:rsidP="00820F2E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  <w:lang w:val="en-US"/>
                            </w:rPr>
                          </w:pPr>
                          <w:r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  <w:lang w:val="en-US"/>
                            </w:rPr>
                            <w:t>cziitt@pw.edu.pl</w:t>
                          </w:r>
                        </w:p>
                        <w:p w14:paraId="69FBF4A2" w14:textId="2D23046E" w:rsidR="00392B3B" w:rsidRPr="001A2E96" w:rsidRDefault="008D0A8C" w:rsidP="00820F2E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  <w:lang w:val="en-US"/>
                            </w:rPr>
                          </w:pPr>
                          <w:r w:rsidRPr="001A2E96">
                            <w:rPr>
                              <w:rFonts w:ascii="Adagio_Slab" w:hAnsi="Adagio_Slab"/>
                              <w:color w:val="263039"/>
                              <w:sz w:val="16"/>
                              <w:szCs w:val="16"/>
                              <w:lang w:val="en-US"/>
                            </w:rPr>
                            <w:t>www.cziitt.pw.edu.pl</w:t>
                          </w:r>
                        </w:p>
                        <w:p w14:paraId="28B1360B" w14:textId="6C41D09C" w:rsidR="00960094" w:rsidRPr="001F4B36" w:rsidRDefault="00960094" w:rsidP="00820F2E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3D3F230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7.55pt;margin-top:-115.05pt;width:98.75pt;height:114.85pt;z-index:25167257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" filled="f" stroked="f">
              <v:textbox>
                <w:txbxContent>
                  <w:p w14:paraId="579B0DDB" w14:textId="77777777" w:rsidR="00992B7F" w:rsidRPr="001A2E96" w:rsidRDefault="00992B7F" w:rsidP="000A762D">
                    <w:pPr>
                      <w:spacing w:after="0" w:line="240" w:lineRule="auto"/>
                      <w:rPr>
                        <w:rFonts w:ascii="Radikal WUT" w:hAnsi="Radikal WUT"/>
                        <w:color w:val="263039"/>
                        <w:sz w:val="24"/>
                        <w:szCs w:val="24"/>
                      </w:rPr>
                    </w:pPr>
                    <w:r w:rsidRPr="001A2E96">
                      <w:rPr>
                        <w:rFonts w:ascii="Radikal WUT" w:hAnsi="Radikal WUT"/>
                        <w:color w:val="263039"/>
                        <w:sz w:val="24"/>
                        <w:szCs w:val="24"/>
                      </w:rPr>
                      <w:t>Politechnika</w:t>
                    </w:r>
                  </w:p>
                  <w:p w14:paraId="726F6E49" w14:textId="77777777" w:rsidR="00992B7F" w:rsidRPr="001A2E96" w:rsidRDefault="00992B7F" w:rsidP="000A762D">
                    <w:pPr>
                      <w:spacing w:after="0" w:line="240" w:lineRule="auto"/>
                      <w:rPr>
                        <w:rFonts w:ascii="Radikal WUT" w:hAnsi="Radikal WUT"/>
                        <w:color w:val="263039"/>
                        <w:sz w:val="24"/>
                        <w:szCs w:val="24"/>
                      </w:rPr>
                    </w:pPr>
                    <w:r w:rsidRPr="001A2E96">
                      <w:rPr>
                        <w:rFonts w:ascii="Radikal WUT" w:hAnsi="Radikal WUT"/>
                        <w:color w:val="263039"/>
                        <w:sz w:val="24"/>
                        <w:szCs w:val="24"/>
                      </w:rPr>
                      <w:t>Warszawska</w:t>
                    </w:r>
                  </w:p>
                  <w:p w14:paraId="37E6DDA8" w14:textId="77777777" w:rsidR="000A762D" w:rsidRPr="001A2E96" w:rsidRDefault="000A762D" w:rsidP="000A762D">
                    <w:pPr>
                      <w:spacing w:after="0" w:line="240" w:lineRule="auto"/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</w:pPr>
                  </w:p>
                  <w:p w14:paraId="0445F885" w14:textId="77777777" w:rsidR="008D0A8C" w:rsidRPr="001A2E96" w:rsidRDefault="008D0A8C" w:rsidP="00820F2E">
                    <w:pPr>
                      <w:spacing w:after="0" w:line="288" w:lineRule="auto"/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</w:pPr>
                    <w:r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  <w:t xml:space="preserve">ul. Rektorska 4 </w:t>
                    </w:r>
                  </w:p>
                  <w:p w14:paraId="169150F2" w14:textId="77777777" w:rsidR="008D0A8C" w:rsidRPr="001A2E96" w:rsidRDefault="008D0A8C" w:rsidP="00820F2E">
                    <w:pPr>
                      <w:spacing w:after="0" w:line="288" w:lineRule="auto"/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</w:pPr>
                    <w:r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  <w:t xml:space="preserve">00-614 Warszawa </w:t>
                    </w:r>
                  </w:p>
                  <w:p w14:paraId="7562F3B3" w14:textId="77777777" w:rsidR="00B81C64" w:rsidRPr="001A2E96" w:rsidRDefault="008D0A8C" w:rsidP="00820F2E">
                    <w:pPr>
                      <w:spacing w:after="0" w:line="288" w:lineRule="auto"/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</w:pPr>
                    <w:r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  <w:t>tel. 22</w:t>
                    </w:r>
                    <w:r w:rsidR="00B81C64" w:rsidRPr="001A2E96">
                      <w:rPr>
                        <w:rFonts w:ascii="Calibri" w:hAnsi="Calibri" w:cs="Calibri"/>
                        <w:color w:val="263039"/>
                        <w:sz w:val="16"/>
                        <w:szCs w:val="16"/>
                      </w:rPr>
                      <w:t> </w:t>
                    </w:r>
                    <w:r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  <w:t>234</w:t>
                    </w:r>
                    <w:r w:rsidR="00B81C64"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</w:rPr>
                      <w:t xml:space="preserve"> 20 00</w:t>
                    </w:r>
                  </w:p>
                  <w:p w14:paraId="468599A5" w14:textId="77777777" w:rsidR="00B81C64" w:rsidRPr="001A2E96" w:rsidRDefault="00B81C64" w:rsidP="00820F2E">
                    <w:pPr>
                      <w:spacing w:after="0" w:line="288" w:lineRule="auto"/>
                      <w:rPr>
                        <w:rFonts w:ascii="Adagio_Slab" w:hAnsi="Adagio_Slab"/>
                        <w:color w:val="263039"/>
                        <w:sz w:val="16"/>
                        <w:szCs w:val="16"/>
                        <w:lang w:val="en-US"/>
                      </w:rPr>
                    </w:pPr>
                    <w:r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  <w:lang w:val="en-US"/>
                      </w:rPr>
                      <w:t>fax 22</w:t>
                    </w:r>
                    <w:r w:rsidRPr="001A2E96">
                      <w:rPr>
                        <w:rFonts w:ascii="Calibri" w:hAnsi="Calibri" w:cs="Calibri"/>
                        <w:color w:val="263039"/>
                        <w:sz w:val="16"/>
                        <w:szCs w:val="16"/>
                        <w:lang w:val="en-US"/>
                      </w:rPr>
                      <w:t> </w:t>
                    </w:r>
                    <w:r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  <w:lang w:val="en-US"/>
                      </w:rPr>
                      <w:t>234 14 19</w:t>
                    </w:r>
                    <w:r w:rsidR="008D0A8C"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  <w:lang w:val="en-US"/>
                      </w:rPr>
                      <w:t xml:space="preserve"> </w:t>
                    </w:r>
                  </w:p>
                  <w:p w14:paraId="312D2CF8" w14:textId="3E154FAE" w:rsidR="00B81C64" w:rsidRPr="001A2E96" w:rsidRDefault="00B81C64" w:rsidP="00820F2E">
                    <w:pPr>
                      <w:spacing w:after="0" w:line="288" w:lineRule="auto"/>
                      <w:rPr>
                        <w:rFonts w:ascii="Adagio_Slab" w:hAnsi="Adagio_Slab"/>
                        <w:color w:val="263039"/>
                        <w:sz w:val="16"/>
                        <w:szCs w:val="16"/>
                        <w:lang w:val="en-US"/>
                      </w:rPr>
                    </w:pPr>
                    <w:r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  <w:lang w:val="en-US"/>
                      </w:rPr>
                      <w:t>cziitt@pw.edu.pl</w:t>
                    </w:r>
                  </w:p>
                  <w:p w14:paraId="69FBF4A2" w14:textId="2D23046E" w:rsidR="00392B3B" w:rsidRPr="001A2E96" w:rsidRDefault="008D0A8C" w:rsidP="00820F2E">
                    <w:pPr>
                      <w:spacing w:after="0" w:line="288" w:lineRule="auto"/>
                      <w:rPr>
                        <w:rFonts w:ascii="Adagio_Slab" w:hAnsi="Adagio_Slab"/>
                        <w:color w:val="263039"/>
                        <w:sz w:val="16"/>
                        <w:szCs w:val="16"/>
                        <w:lang w:val="en-US"/>
                      </w:rPr>
                    </w:pPr>
                    <w:r w:rsidRPr="001A2E96">
                      <w:rPr>
                        <w:rFonts w:ascii="Adagio_Slab" w:hAnsi="Adagio_Slab"/>
                        <w:color w:val="263039"/>
                        <w:sz w:val="16"/>
                        <w:szCs w:val="16"/>
                        <w:lang w:val="en-US"/>
                      </w:rPr>
                      <w:t>www.cziitt.pw.edu.pl</w:t>
                    </w:r>
                  </w:p>
                  <w:p w14:paraId="28B1360B" w14:textId="6C41D09C" w:rsidR="00960094" w:rsidRPr="001F4B36" w:rsidRDefault="00960094" w:rsidP="00820F2E">
                    <w:pPr>
                      <w:spacing w:after="0"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0DFFD" w14:textId="77777777" w:rsidR="009D577B" w:rsidRDefault="009D577B" w:rsidP="00426574">
      <w:pPr>
        <w:spacing w:after="0" w:line="240" w:lineRule="auto"/>
      </w:pPr>
      <w:r>
        <w:separator/>
      </w:r>
    </w:p>
  </w:footnote>
  <w:footnote w:type="continuationSeparator" w:id="0">
    <w:p w14:paraId="480F2D50" w14:textId="77777777" w:rsidR="009D577B" w:rsidRDefault="009D577B" w:rsidP="00426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0CE3D" w14:textId="3AFEED7E" w:rsidR="00F900EA" w:rsidRPr="001A2E96" w:rsidRDefault="00D83CB9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  <w:lang w:eastAsia="pl-PL"/>
      </w:rPr>
      <w:drawing>
        <wp:anchor distT="0" distB="0" distL="114300" distR="114300" simplePos="0" relativeHeight="251671551" behindDoc="1" locked="0" layoutInCell="1" allowOverlap="1" wp14:anchorId="577D234E" wp14:editId="17B68DBD">
          <wp:simplePos x="0" y="0"/>
          <wp:positionH relativeFrom="column">
            <wp:posOffset>5248358</wp:posOffset>
          </wp:positionH>
          <wp:positionV relativeFrom="paragraph">
            <wp:posOffset>-48840</wp:posOffset>
          </wp:positionV>
          <wp:extent cx="691914" cy="600443"/>
          <wp:effectExtent l="0" t="0" r="0" b="9525"/>
          <wp:wrapNone/>
          <wp:docPr id="198" name="Obraz 198" descr="../znak/symbol_CZIiTT_grafi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znak/symbol_CZIiTT_grafi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914" cy="6004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4B36" w:rsidRPr="001A2E96">
      <w:rPr>
        <w:rFonts w:ascii="Radikal WUT" w:hAnsi="Radikal WUT"/>
        <w:noProof/>
        <w:color w:val="263039"/>
        <w:sz w:val="24"/>
        <w:szCs w:val="24"/>
        <w:lang w:eastAsia="pl-PL"/>
      </w:rPr>
      <w:softHyphen/>
    </w:r>
    <w:r w:rsidR="001F4B36" w:rsidRPr="001A2E96">
      <w:rPr>
        <w:rFonts w:ascii="Radikal WUT" w:hAnsi="Radikal WUT"/>
        <w:noProof/>
        <w:color w:val="263039"/>
        <w:sz w:val="24"/>
        <w:szCs w:val="24"/>
        <w:lang w:eastAsia="pl-PL"/>
      </w:rPr>
      <w:softHyphen/>
    </w:r>
    <w:r w:rsidR="001F4B36" w:rsidRPr="001A2E96">
      <w:rPr>
        <w:rFonts w:ascii="Radikal WUT" w:hAnsi="Radikal WUT"/>
        <w:noProof/>
        <w:color w:val="263039"/>
        <w:sz w:val="24"/>
        <w:szCs w:val="24"/>
        <w:lang w:eastAsia="pl-PL"/>
      </w:rPr>
      <w:softHyphen/>
    </w:r>
    <w:r w:rsidR="001F4B36" w:rsidRPr="001A2E96">
      <w:rPr>
        <w:rFonts w:ascii="Radikal WUT" w:hAnsi="Radikal WUT"/>
        <w:noProof/>
        <w:color w:val="263039"/>
        <w:sz w:val="24"/>
        <w:szCs w:val="24"/>
        <w:lang w:eastAsia="pl-PL"/>
      </w:rPr>
      <w:softHyphen/>
    </w:r>
    <w:r w:rsidR="008D0A8C" w:rsidRPr="001A2E96">
      <w:rPr>
        <w:rFonts w:ascii="Radikal WUT" w:hAnsi="Radikal WUT"/>
        <w:noProof/>
        <w:color w:val="263039"/>
        <w:sz w:val="24"/>
        <w:szCs w:val="24"/>
      </w:rPr>
      <w:t xml:space="preserve">Centrum </w:t>
    </w:r>
  </w:p>
  <w:p w14:paraId="1045767A" w14:textId="4309C2BB" w:rsidR="00F900EA" w:rsidRPr="001A2E96" w:rsidRDefault="008D0A8C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</w:rPr>
      <w:t xml:space="preserve">Zarządzania Innowacjami </w:t>
    </w:r>
  </w:p>
  <w:p w14:paraId="6EC35A58" w14:textId="69F52903" w:rsidR="00C42D45" w:rsidRPr="00C42D45" w:rsidRDefault="008D0A8C" w:rsidP="00C42D45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</w:rPr>
      <w:t>i Transferem Technologi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F719B" w14:textId="148FDCE5" w:rsidR="002D7715" w:rsidRPr="001A2E96" w:rsidRDefault="008D0A8C" w:rsidP="00070006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642C8"/>
    <w:multiLevelType w:val="hybridMultilevel"/>
    <w:tmpl w:val="B07E4E02"/>
    <w:lvl w:ilvl="0" w:tplc="C388E9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E08ED"/>
    <w:multiLevelType w:val="hybridMultilevel"/>
    <w:tmpl w:val="409AB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55847"/>
    <w:multiLevelType w:val="hybridMultilevel"/>
    <w:tmpl w:val="DDDCFE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7137BF"/>
    <w:multiLevelType w:val="hybridMultilevel"/>
    <w:tmpl w:val="B4BAF9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6206F"/>
    <w:multiLevelType w:val="hybridMultilevel"/>
    <w:tmpl w:val="150E38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4223CF"/>
    <w:multiLevelType w:val="hybridMultilevel"/>
    <w:tmpl w:val="0D1C70D6"/>
    <w:lvl w:ilvl="0" w:tplc="1D0C9DD8">
      <w:start w:val="1"/>
      <w:numFmt w:val="decimal"/>
      <w:lvlText w:val="%1)"/>
      <w:lvlJc w:val="left"/>
      <w:pPr>
        <w:ind w:left="786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43596302"/>
    <w:multiLevelType w:val="hybridMultilevel"/>
    <w:tmpl w:val="59D011A8"/>
    <w:lvl w:ilvl="0" w:tplc="FAB0B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LQwNDawMLU0t7RQ0lEKTi0uzszPAykwqgUAMUfKxCwAAAA="/>
  </w:docVars>
  <w:rsids>
    <w:rsidRoot w:val="008319F7"/>
    <w:rsid w:val="00004065"/>
    <w:rsid w:val="00043AB8"/>
    <w:rsid w:val="00070006"/>
    <w:rsid w:val="000979D7"/>
    <w:rsid w:val="000A762D"/>
    <w:rsid w:val="000D38EE"/>
    <w:rsid w:val="000D705E"/>
    <w:rsid w:val="000E7353"/>
    <w:rsid w:val="001453AE"/>
    <w:rsid w:val="001703A9"/>
    <w:rsid w:val="001A2E96"/>
    <w:rsid w:val="001E3FBC"/>
    <w:rsid w:val="001F4B36"/>
    <w:rsid w:val="002333D3"/>
    <w:rsid w:val="002532AC"/>
    <w:rsid w:val="00253C39"/>
    <w:rsid w:val="00263BFE"/>
    <w:rsid w:val="002D7715"/>
    <w:rsid w:val="003008BC"/>
    <w:rsid w:val="00305BF1"/>
    <w:rsid w:val="0032634B"/>
    <w:rsid w:val="003734C8"/>
    <w:rsid w:val="0038381E"/>
    <w:rsid w:val="00392B3B"/>
    <w:rsid w:val="003B4669"/>
    <w:rsid w:val="00406533"/>
    <w:rsid w:val="00426574"/>
    <w:rsid w:val="0044023E"/>
    <w:rsid w:val="004449DE"/>
    <w:rsid w:val="00486B50"/>
    <w:rsid w:val="004A0DC9"/>
    <w:rsid w:val="004D77EF"/>
    <w:rsid w:val="00504497"/>
    <w:rsid w:val="00520255"/>
    <w:rsid w:val="00547C49"/>
    <w:rsid w:val="00591402"/>
    <w:rsid w:val="005F416B"/>
    <w:rsid w:val="00655288"/>
    <w:rsid w:val="0067237D"/>
    <w:rsid w:val="006A410F"/>
    <w:rsid w:val="006A5290"/>
    <w:rsid w:val="006B4EB4"/>
    <w:rsid w:val="00703A37"/>
    <w:rsid w:val="00754BFB"/>
    <w:rsid w:val="00774F78"/>
    <w:rsid w:val="007B390F"/>
    <w:rsid w:val="007C6E8F"/>
    <w:rsid w:val="00820F2E"/>
    <w:rsid w:val="0082113C"/>
    <w:rsid w:val="008319F7"/>
    <w:rsid w:val="00856201"/>
    <w:rsid w:val="00861964"/>
    <w:rsid w:val="00872C03"/>
    <w:rsid w:val="008A1584"/>
    <w:rsid w:val="008D0A8C"/>
    <w:rsid w:val="008E2DCE"/>
    <w:rsid w:val="008F6429"/>
    <w:rsid w:val="009411BF"/>
    <w:rsid w:val="00960094"/>
    <w:rsid w:val="00992B7F"/>
    <w:rsid w:val="009B16C9"/>
    <w:rsid w:val="009D577B"/>
    <w:rsid w:val="009F72F3"/>
    <w:rsid w:val="00A117B1"/>
    <w:rsid w:val="00A30386"/>
    <w:rsid w:val="00A96EEC"/>
    <w:rsid w:val="00AB1D8E"/>
    <w:rsid w:val="00AB3310"/>
    <w:rsid w:val="00AD320C"/>
    <w:rsid w:val="00B21EEE"/>
    <w:rsid w:val="00B31F61"/>
    <w:rsid w:val="00B323CE"/>
    <w:rsid w:val="00B5589F"/>
    <w:rsid w:val="00B75291"/>
    <w:rsid w:val="00B755AC"/>
    <w:rsid w:val="00B81C64"/>
    <w:rsid w:val="00BD3878"/>
    <w:rsid w:val="00BF2B89"/>
    <w:rsid w:val="00C42CE0"/>
    <w:rsid w:val="00C42D45"/>
    <w:rsid w:val="00C85985"/>
    <w:rsid w:val="00CA3B06"/>
    <w:rsid w:val="00D021A8"/>
    <w:rsid w:val="00D04D9D"/>
    <w:rsid w:val="00D70CBD"/>
    <w:rsid w:val="00D83CB9"/>
    <w:rsid w:val="00D92656"/>
    <w:rsid w:val="00E05209"/>
    <w:rsid w:val="00E50E76"/>
    <w:rsid w:val="00E56DB4"/>
    <w:rsid w:val="00E725D9"/>
    <w:rsid w:val="00E74C93"/>
    <w:rsid w:val="00EA5A87"/>
    <w:rsid w:val="00EC2389"/>
    <w:rsid w:val="00EF04F7"/>
    <w:rsid w:val="00F2179D"/>
    <w:rsid w:val="00F900EA"/>
    <w:rsid w:val="00FD1D24"/>
    <w:rsid w:val="00FD3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BCB783D"/>
  <w15:chartTrackingRefBased/>
  <w15:docId w15:val="{11F1C31B-32FA-477C-A74C-E9C0EC949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D1D2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Akapitzlist">
    <w:name w:val="List Paragraph"/>
    <w:aliases w:val="Numerowanie,List Paragraph,Akapit z listą BS,Kolorowa lista — akcent 11"/>
    <w:basedOn w:val="Normalny"/>
    <w:link w:val="AkapitzlistZnak"/>
    <w:uiPriority w:val="34"/>
    <w:qFormat/>
    <w:rsid w:val="000979D7"/>
    <w:pPr>
      <w:ind w:left="720"/>
      <w:contextualSpacing/>
    </w:pPr>
    <w:rPr>
      <w:rFonts w:ascii="Calibri" w:eastAsia="Calibri" w:hAnsi="Calibri" w:cs="Times New Roman"/>
      <w:szCs w:val="20"/>
      <w:lang w:val="x-none" w:eastAsia="x-none"/>
    </w:rPr>
  </w:style>
  <w:style w:type="character" w:customStyle="1" w:styleId="AkapitzlistZnak">
    <w:name w:val="Akapit z listą Znak"/>
    <w:aliases w:val="Numerowanie Znak,List Paragraph Znak,Akapit z listą BS Znak,Kolorowa lista — akcent 11 Znak"/>
    <w:link w:val="Akapitzlist"/>
    <w:uiPriority w:val="34"/>
    <w:locked/>
    <w:rsid w:val="000979D7"/>
    <w:rPr>
      <w:rFonts w:ascii="Calibri" w:eastAsia="Calibri" w:hAnsi="Calibri" w:cs="Times New Roman"/>
      <w:szCs w:val="20"/>
      <w:lang w:val="x-none" w:eastAsia="x-none"/>
    </w:rPr>
  </w:style>
  <w:style w:type="table" w:styleId="Tabela-Siatka">
    <w:name w:val="Table Grid"/>
    <w:basedOn w:val="Standardowy"/>
    <w:uiPriority w:val="39"/>
    <w:rsid w:val="00EC2389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2F1F3-C6B6-42AF-9C71-61926113F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6</Words>
  <Characters>2018</Characters>
  <Application>Microsoft Office Word</Application>
  <DocSecurity>4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Chmielecki Michał</cp:lastModifiedBy>
  <cp:revision>2</cp:revision>
  <cp:lastPrinted>2019-05-28T12:18:00Z</cp:lastPrinted>
  <dcterms:created xsi:type="dcterms:W3CDTF">2022-12-21T13:00:00Z</dcterms:created>
  <dcterms:modified xsi:type="dcterms:W3CDTF">2022-12-21T13:00:00Z</dcterms:modified>
</cp:coreProperties>
</file>